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30D5" w:rsidRPr="00295C66" w:rsidRDefault="004A30D5" w:rsidP="00060012">
      <w:pPr>
        <w:rPr>
          <w:rFonts w:ascii="Times New Roman" w:hAnsi="Times New Roman" w:cs="Times New Roman"/>
        </w:rPr>
      </w:pPr>
    </w:p>
    <w:p w:rsidR="004A30D5" w:rsidRPr="00295C66" w:rsidRDefault="004A30D5" w:rsidP="004457CC">
      <w:pPr>
        <w:spacing w:line="360" w:lineRule="auto"/>
        <w:ind w:right="-1276"/>
        <w:jc w:val="center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>YABANCI DİLLER EĞİTİMİ BÖLÜMÜ</w:t>
      </w:r>
    </w:p>
    <w:p w:rsidR="004A30D5" w:rsidRPr="00295C66" w:rsidRDefault="004A30D5" w:rsidP="004457CC">
      <w:pPr>
        <w:spacing w:line="360" w:lineRule="auto"/>
        <w:ind w:right="-1276"/>
        <w:jc w:val="center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 xml:space="preserve">İNGİLİZCE ÖĞRETMENLİĞİ ABD 2019-2020 </w:t>
      </w:r>
      <w:r w:rsidR="004457CC">
        <w:rPr>
          <w:rFonts w:ascii="Times New Roman" w:hAnsi="Times New Roman" w:cs="Times New Roman"/>
          <w:b/>
        </w:rPr>
        <w:t>GÜZ DÖNEMİ OKU</w:t>
      </w:r>
      <w:r w:rsidRPr="00295C66">
        <w:rPr>
          <w:rFonts w:ascii="Times New Roman" w:hAnsi="Times New Roman" w:cs="Times New Roman"/>
          <w:b/>
        </w:rPr>
        <w:t>L DENEYİMİ DERSİ ÖĞRENCİ GRUPLARI</w:t>
      </w:r>
    </w:p>
    <w:p w:rsidR="004A30D5" w:rsidRPr="00295C66" w:rsidRDefault="004A30D5" w:rsidP="004A30D5">
      <w:pPr>
        <w:ind w:left="1134"/>
        <w:rPr>
          <w:rFonts w:ascii="Times New Roman" w:hAnsi="Times New Roman" w:cs="Times New Roman"/>
        </w:rPr>
      </w:pPr>
    </w:p>
    <w:p w:rsidR="004A30D5" w:rsidRPr="00295C66" w:rsidRDefault="004A30D5">
      <w:pPr>
        <w:rPr>
          <w:rFonts w:ascii="Times New Roman" w:hAnsi="Times New Roman" w:cs="Times New Roman"/>
        </w:rPr>
      </w:pPr>
    </w:p>
    <w:p w:rsidR="004A30D5" w:rsidRPr="00295C66" w:rsidRDefault="004A30D5" w:rsidP="004A30D5">
      <w:pPr>
        <w:ind w:left="1440" w:firstLine="545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>I.GRUP</w:t>
      </w:r>
    </w:p>
    <w:p w:rsidR="004A30D5" w:rsidRPr="00295C66" w:rsidRDefault="004A30D5" w:rsidP="004A30D5">
      <w:pPr>
        <w:ind w:left="1701"/>
        <w:jc w:val="both"/>
        <w:rPr>
          <w:rFonts w:ascii="Times New Roman" w:hAnsi="Times New Roman" w:cs="Times New Roman"/>
        </w:rPr>
      </w:pPr>
    </w:p>
    <w:tbl>
      <w:tblPr>
        <w:tblW w:w="850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8"/>
        <w:gridCol w:w="5387"/>
      </w:tblGrid>
      <w:tr w:rsidR="0085754A" w:rsidRPr="00295C66" w:rsidTr="004457CC">
        <w:trPr>
          <w:trHeight w:val="496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ç. Dr. Ferit KILIÇKAYA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ahçelievler İlkokulu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Perşembe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</w:tbl>
    <w:tbl>
      <w:tblPr>
        <w:tblStyle w:val="TableNormal"/>
        <w:tblW w:w="8505" w:type="dxa"/>
        <w:tblInd w:w="4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1"/>
        <w:gridCol w:w="2528"/>
        <w:gridCol w:w="5386"/>
      </w:tblGrid>
      <w:tr w:rsidR="004A30D5" w:rsidRPr="00295C66" w:rsidTr="004457CC">
        <w:trPr>
          <w:trHeight w:val="264"/>
        </w:trPr>
        <w:tc>
          <w:tcPr>
            <w:tcW w:w="591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2"/>
              </w:rPr>
              <w:t>#</w:t>
            </w:r>
          </w:p>
        </w:tc>
        <w:tc>
          <w:tcPr>
            <w:tcW w:w="2528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15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5"/>
              </w:rPr>
              <w:t>Öğrenci No</w:t>
            </w:r>
          </w:p>
        </w:tc>
        <w:tc>
          <w:tcPr>
            <w:tcW w:w="5386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54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5"/>
              </w:rPr>
              <w:t>Adı Soyadı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2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UHAMMED ŞAMİL İNAL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3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ATMA İMAL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10531A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5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  <w:tr w:rsidR="00D40EA4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Default="00D40EA4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Pr="00D40EA4" w:rsidRDefault="00D40EA4" w:rsidP="00D40EA4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D40EA4">
              <w:rPr>
                <w:rFonts w:ascii="Times New Roman" w:hAnsi="Times New Roman" w:cs="Times New Roman"/>
                <w:color w:val="000000"/>
              </w:rPr>
              <w:t>141121603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Pr="00295C66" w:rsidRDefault="00D40EA4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Çağla YILMAZ</w:t>
            </w:r>
          </w:p>
        </w:tc>
      </w:tr>
      <w:tr w:rsidR="004A30D5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A30D5" w:rsidRPr="00295C66" w:rsidRDefault="004A30D5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</w:p>
          <w:p w:rsidR="004A30D5" w:rsidRPr="00295C66" w:rsidRDefault="004A30D5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</w:rPr>
              <w:t>2.GRUP</w:t>
            </w:r>
          </w:p>
          <w:p w:rsidR="00BC6C67" w:rsidRPr="00295C66" w:rsidRDefault="00BC6C67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E01B1E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ç. Dr. Ferit KILIÇKAYA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E01B1E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E01B1E">
              <w:rPr>
                <w:rFonts w:ascii="Times New Roman" w:hAnsi="Times New Roman" w:cs="Times New Roman"/>
                <w:b/>
              </w:rPr>
              <w:t>Emekevler</w:t>
            </w:r>
            <w:proofErr w:type="spellEnd"/>
            <w:r w:rsidRPr="00E01B1E">
              <w:rPr>
                <w:rFonts w:ascii="Times New Roman" w:hAnsi="Times New Roman" w:cs="Times New Roman"/>
                <w:b/>
              </w:rPr>
              <w:t xml:space="preserve"> Mesleki ve Teknik Anadolu Lisesi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BE5EFA" w:rsidRDefault="00136EFA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BE5EFA">
              <w:rPr>
                <w:rFonts w:ascii="Times New Roman" w:hAnsi="Times New Roman" w:cs="Times New Roman"/>
              </w:rPr>
              <w:t>191129800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BE5EFA" w:rsidRDefault="00B429D1" w:rsidP="00136EFA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BE5EFA">
              <w:rPr>
                <w:rFonts w:ascii="Times New Roman" w:hAnsi="Times New Roman" w:cs="Times New Roman"/>
              </w:rPr>
              <w:t>MERT</w:t>
            </w:r>
            <w:r w:rsidR="00136EFA" w:rsidRPr="00BE5EFA">
              <w:rPr>
                <w:rFonts w:ascii="Times New Roman" w:hAnsi="Times New Roman" w:cs="Times New Roman"/>
              </w:rPr>
              <w:t xml:space="preserve"> ÇAKIR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THAT CAN KÖSE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SLIHAN DİNÇ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CAN BERKTAŞOĞLU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</w:p>
          <w:p w:rsidR="00BC6C67" w:rsidRPr="00295C66" w:rsidRDefault="00BC6C67" w:rsidP="00BC6C67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</w:rPr>
              <w:t>3.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642D1E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Üyesi Ali KARAKAŞ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642D1E" w:rsidP="00BC6C67">
            <w:pPr>
              <w:rPr>
                <w:rFonts w:ascii="Times New Roman" w:hAnsi="Times New Roman" w:cs="Times New Roman"/>
                <w:b/>
              </w:rPr>
            </w:pPr>
            <w:r w:rsidRPr="00642D1E">
              <w:rPr>
                <w:rFonts w:ascii="Times New Roman" w:hAnsi="Times New Roman" w:cs="Times New Roman"/>
                <w:b/>
              </w:rPr>
              <w:t>Türkiye Yardım Sevenler Derneği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NURİYE KORK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2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BRU YAM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2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YUNUS EMRE ŞİRİ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SEVGİ TAYLI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7B2F0F" w:rsidRDefault="007B2F0F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7B2F0F" w:rsidRDefault="007B2F0F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7B2F0F" w:rsidRDefault="007B2F0F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Pr="00295C66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lastRenderedPageBreak/>
              <w:t>4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Üyesi Ali KARAKAŞ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Türkiye Odalar ve Borsalar Birliği Anadolu Lisesi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GÜLŞAH KORK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TİCE GÜVE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7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LİFE BAŞARI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9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ERYA GÖNE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5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ONUR SEMERCİ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OJEN NEBİOĞLU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BRU NUR ÖZÇELİK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6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RVE HAYTA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6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121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7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Lİ DİNÇAY AY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OĞANCAN BERKE KEÇİAL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HMET ÖZTEKİ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LATİFE KESKİ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7. GRUP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D01FCF" w:rsidP="0070251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D01FCF" w:rsidP="0070251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HMET ARDA AY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ÜKRAN GÜNKAYA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7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MİNE DİLARA İNCE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3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NDE KOTA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lastRenderedPageBreak/>
              <w:t>8. GRUP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TUBA YIL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URKAN KARGI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5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YÜP ERTUĞRUL ŞİMŞEK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DA ŞENDAĞ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9. GRUP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TİCE KÜBRA KARATAŞ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URSEN GAMZE SERT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İREM ÇİL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71121606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RAYŞEYMA KAPTAN</w:t>
            </w:r>
          </w:p>
        </w:tc>
      </w:tr>
      <w:tr w:rsidR="00295C66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295C66" w:rsidRDefault="00295C66" w:rsidP="00295C66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295C66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0.</w:t>
            </w:r>
            <w:r w:rsidRPr="00295C66">
              <w:rPr>
                <w:rFonts w:ascii="Times New Roman" w:hAnsi="Times New Roman" w:cs="Times New Roman"/>
                <w:w w:val="105"/>
              </w:rPr>
              <w:t xml:space="preserve"> GRUP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</w:rPr>
            </w:pPr>
            <w:r w:rsidRPr="00D01FCF">
              <w:rPr>
                <w:rFonts w:ascii="Times New Roman" w:hAnsi="Times New Roman" w:cs="Times New Roman"/>
              </w:rPr>
              <w:t>Burdur USO Anadolu Lises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1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MUTLU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30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İLAYDA SUBAŞ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SRA ÖZDEMİR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5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URCU KAYA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1. GRUP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ANDAN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7B2F0F" w:rsidP="00295C66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  <w:r w:rsidRPr="00BE5EFA">
              <w:rPr>
                <w:rFonts w:ascii="Times New Roman" w:hAnsi="Times New Roman" w:cs="Times New Roman"/>
                <w:b/>
              </w:rPr>
              <w:t>Mehmet Akif Ersoy İlkokulu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NUR BEYOR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9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ÜŞRA EKEN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CANSU GÜÇLÜ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4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NACİYE CANKAYA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lastRenderedPageBreak/>
              <w:t>12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AND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Türkiye Odalar ve Borsalar Birliği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SRA KAHRAM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9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ÜSEYİN EMRE KOZ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ÇAĞATAY ŞAHİ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İLAL GÜVENÇ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3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ibel TOKSÖ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01FCF">
              <w:rPr>
                <w:rFonts w:ascii="Times New Roman" w:hAnsi="Times New Roman" w:cs="Times New Roman"/>
                <w:b/>
              </w:rPr>
              <w:t>Özboyacı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İlk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TAKAN BULUT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NE KARABACAK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ABİA DENİ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6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CEYDA KAYA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4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ibel TOKSÖ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01FCF">
              <w:rPr>
                <w:rFonts w:ascii="Times New Roman" w:hAnsi="Times New Roman" w:cs="Times New Roman"/>
                <w:b/>
              </w:rPr>
              <w:t>Özboyacı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İlk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OĞUŞ AKKAYA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GÜL ÇİFTÇİ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ÜSEYİN ÇIRAK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HMET ALİ DELHİS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5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üleyman 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ÖMER AĞMA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VKİ ÇAĞRI DOĞR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24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EFİKA NURBANU KÖS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2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YMA DİLŞAD GÜNAY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lastRenderedPageBreak/>
              <w:t>16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üleyman 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3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 xml:space="preserve">MERVE </w:t>
            </w:r>
            <w:proofErr w:type="gramStart"/>
            <w:r w:rsidRPr="00295C66">
              <w:rPr>
                <w:rFonts w:ascii="Times New Roman" w:hAnsi="Times New Roman" w:cs="Times New Roman"/>
                <w:w w:val="105"/>
              </w:rPr>
              <w:t>AŞIK</w:t>
            </w:r>
            <w:proofErr w:type="gramEnd"/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AYRAM AYKUT PEHLİV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URCU KARAH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ETÜL AŞICI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7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390668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Mehmet BİR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Cumhuriyet Anadolu Lises</w:t>
            </w:r>
            <w:r>
              <w:rPr>
                <w:rFonts w:ascii="Times New Roman" w:hAnsi="Times New Roman" w:cs="Times New Roman"/>
                <w:b/>
              </w:rPr>
              <w:t>i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0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GÖZDE DURAL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LİSA KANBİR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RİFE NUR EROĞLU</w:t>
            </w:r>
          </w:p>
        </w:tc>
      </w:tr>
      <w:tr w:rsidR="00163B99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B99" w:rsidRPr="00295C66" w:rsidRDefault="00163B99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B99" w:rsidRPr="00163B99" w:rsidRDefault="00163B99" w:rsidP="00163B99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163B99">
              <w:rPr>
                <w:rFonts w:ascii="Times New Roman" w:hAnsi="Times New Roman" w:cs="Times New Roman"/>
                <w:color w:val="000000"/>
              </w:rPr>
              <w:t>161121602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B99" w:rsidRPr="00295C66" w:rsidRDefault="00163B99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GÜNEŞ ABLAK</w:t>
            </w:r>
          </w:p>
        </w:tc>
      </w:tr>
    </w:tbl>
    <w:p w:rsidR="002B01B8" w:rsidRDefault="00623445" w:rsidP="00623445">
      <w:pPr>
        <w:tabs>
          <w:tab w:val="left" w:pos="4808"/>
        </w:tabs>
        <w:ind w:left="184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tbl>
      <w:tblPr>
        <w:tblStyle w:val="TableNormal"/>
        <w:tblW w:w="8505" w:type="dxa"/>
        <w:tblInd w:w="426" w:type="dxa"/>
        <w:tblLayout w:type="fixed"/>
        <w:tblLook w:val="04A0" w:firstRow="1" w:lastRow="0" w:firstColumn="1" w:lastColumn="0" w:noHBand="0" w:noVBand="1"/>
      </w:tblPr>
      <w:tblGrid>
        <w:gridCol w:w="591"/>
        <w:gridCol w:w="2528"/>
        <w:gridCol w:w="5386"/>
      </w:tblGrid>
      <w:tr w:rsidR="00390668" w:rsidRPr="00295C66" w:rsidTr="004457CC"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90668" w:rsidRDefault="00390668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390668" w:rsidRPr="00295C66" w:rsidRDefault="00282F30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8</w:t>
            </w:r>
            <w:r w:rsidR="00390668">
              <w:rPr>
                <w:rFonts w:ascii="Times New Roman" w:hAnsi="Times New Roman" w:cs="Times New Roman"/>
                <w:w w:val="105"/>
              </w:rPr>
              <w:t>. GRUP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Mehmet BİRGÜN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Cumhuriyet Anadolu Lises</w:t>
            </w:r>
            <w:r>
              <w:rPr>
                <w:rFonts w:ascii="Times New Roman" w:hAnsi="Times New Roman" w:cs="Times New Roman"/>
                <w:b/>
              </w:rPr>
              <w:t>i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390668" w:rsidRPr="00295C66" w:rsidTr="004457CC"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163B99" w:rsidRDefault="00163B99" w:rsidP="00163B99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163B99">
              <w:rPr>
                <w:rFonts w:ascii="Times New Roman" w:hAnsi="Times New Roman" w:cs="Times New Roman"/>
                <w:color w:val="000000"/>
              </w:rPr>
              <w:t>151121603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163B99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SMAİL CAN SALMAN</w:t>
            </w:r>
          </w:p>
        </w:tc>
      </w:tr>
      <w:tr w:rsidR="00390668" w:rsidRPr="00295C66" w:rsidTr="004457CC"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E1046D" w:rsidRDefault="00E1046D" w:rsidP="00E1046D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E1046D">
              <w:rPr>
                <w:rFonts w:ascii="Times New Roman" w:hAnsi="Times New Roman" w:cs="Times New Roman"/>
                <w:color w:val="000000"/>
              </w:rPr>
              <w:t>151121604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E1046D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İLER TUNALI</w:t>
            </w:r>
          </w:p>
        </w:tc>
      </w:tr>
      <w:tr w:rsidR="00390668" w:rsidRPr="00295C66" w:rsidTr="004457CC"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FB392E" w:rsidRDefault="00FB392E" w:rsidP="00FB392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B392E">
              <w:rPr>
                <w:rFonts w:ascii="Times New Roman" w:hAnsi="Times New Roman" w:cs="Times New Roman"/>
                <w:color w:val="000000"/>
              </w:rPr>
              <w:t>1511216031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FB392E" w:rsidP="0039066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RE AY</w:t>
            </w:r>
          </w:p>
        </w:tc>
      </w:tr>
      <w:tr w:rsidR="00F64600" w:rsidRPr="00295C66" w:rsidTr="004457CC"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Pr="00295C66" w:rsidRDefault="00F64600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Pr="00F64600" w:rsidRDefault="00F64600" w:rsidP="00FB392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64600">
              <w:rPr>
                <w:rFonts w:ascii="Times New Roman" w:hAnsi="Times New Roman" w:cs="Times New Roman"/>
                <w:color w:val="000000"/>
              </w:rPr>
              <w:t>161121605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Default="00F64600" w:rsidP="0039066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YGU GÜLSEVEN</w:t>
            </w:r>
          </w:p>
        </w:tc>
      </w:tr>
    </w:tbl>
    <w:p w:rsidR="00390668" w:rsidRPr="00295C66" w:rsidRDefault="00390668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sectPr w:rsidR="00390668" w:rsidRPr="00295C66" w:rsidSect="004457CC">
      <w:type w:val="continuous"/>
      <w:pgSz w:w="11906" w:h="16838" w:code="9"/>
      <w:pgMar w:top="1417" w:right="2834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tDQ2MDY1NDUzNTJT0lEKTi0uzszPAykwqQUA6PtfOSwAAAA="/>
  </w:docVars>
  <w:rsids>
    <w:rsidRoot w:val="006A27F1"/>
    <w:rsid w:val="00060012"/>
    <w:rsid w:val="0010531A"/>
    <w:rsid w:val="00136EFA"/>
    <w:rsid w:val="00163B99"/>
    <w:rsid w:val="00282F30"/>
    <w:rsid w:val="00295C66"/>
    <w:rsid w:val="002B01B8"/>
    <w:rsid w:val="00390668"/>
    <w:rsid w:val="003E1618"/>
    <w:rsid w:val="00434143"/>
    <w:rsid w:val="004457CC"/>
    <w:rsid w:val="004A30D5"/>
    <w:rsid w:val="00611E86"/>
    <w:rsid w:val="00623445"/>
    <w:rsid w:val="00642D1E"/>
    <w:rsid w:val="006A27F1"/>
    <w:rsid w:val="00702517"/>
    <w:rsid w:val="00730398"/>
    <w:rsid w:val="007B2F0F"/>
    <w:rsid w:val="0085754A"/>
    <w:rsid w:val="00AD21F7"/>
    <w:rsid w:val="00B429D1"/>
    <w:rsid w:val="00BC6C67"/>
    <w:rsid w:val="00BE5EFA"/>
    <w:rsid w:val="00D01FCF"/>
    <w:rsid w:val="00D40EA4"/>
    <w:rsid w:val="00E01B1E"/>
    <w:rsid w:val="00E1046D"/>
    <w:rsid w:val="00F64600"/>
    <w:rsid w:val="00F9471F"/>
    <w:rsid w:val="00FB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733777-FB4B-4017-9F51-F4BC22C03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5"/>
    </w:pPr>
    <w:rPr>
      <w:b/>
      <w:bCs/>
      <w:sz w:val="13"/>
      <w:szCs w:val="13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F947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471F"/>
    <w:rPr>
      <w:rFonts w:ascii="Segoe UI" w:eastAsia="Tahoma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5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USER</dc:creator>
  <cp:lastModifiedBy>Hp</cp:lastModifiedBy>
  <cp:revision>6</cp:revision>
  <cp:lastPrinted>2019-09-02T13:23:00Z</cp:lastPrinted>
  <dcterms:created xsi:type="dcterms:W3CDTF">2019-09-10T09:39:00Z</dcterms:created>
  <dcterms:modified xsi:type="dcterms:W3CDTF">2019-09-1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Stimulsoft Reports 2013.2.1700 from 19 September 2013</vt:lpwstr>
  </property>
  <property fmtid="{D5CDD505-2E9C-101B-9397-08002B2CF9AE}" pid="4" name="LastSaved">
    <vt:filetime>2019-09-02T00:00:00Z</vt:filetime>
  </property>
</Properties>
</file>